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70A24" w14:textId="729B58E1" w:rsidR="00F818D7" w:rsidRPr="00F818D7" w:rsidRDefault="00F818D7" w:rsidP="00F818D7">
      <w:pPr>
        <w:jc w:val="center"/>
        <w:rPr>
          <w:b/>
          <w:sz w:val="28"/>
        </w:rPr>
      </w:pPr>
      <w:r w:rsidRPr="00F818D7">
        <w:rPr>
          <w:b/>
          <w:sz w:val="28"/>
        </w:rPr>
        <w:t>The Geo</w:t>
      </w:r>
      <w:r w:rsidR="00DE224F">
        <w:rPr>
          <w:b/>
          <w:sz w:val="28"/>
        </w:rPr>
        <w:t>spatial Research Institute PhD S</w:t>
      </w:r>
      <w:bookmarkStart w:id="0" w:name="_GoBack"/>
      <w:bookmarkEnd w:id="0"/>
      <w:r w:rsidRPr="00F818D7">
        <w:rPr>
          <w:b/>
          <w:sz w:val="28"/>
        </w:rPr>
        <w:t>cholarship</w:t>
      </w:r>
    </w:p>
    <w:p w14:paraId="694CE975" w14:textId="2AF0A8BD" w:rsidR="00552039" w:rsidRDefault="00DE224F" w:rsidP="000A0F18">
      <w:pPr>
        <w:jc w:val="center"/>
        <w:rPr>
          <w:b/>
          <w:sz w:val="36"/>
        </w:rPr>
      </w:pPr>
      <w:r>
        <w:rPr>
          <w:b/>
          <w:sz w:val="36"/>
        </w:rPr>
        <w:t>Application Form 2022</w:t>
      </w:r>
      <w:r w:rsidR="00F818D7">
        <w:rPr>
          <w:b/>
          <w:sz w:val="36"/>
        </w:rPr>
        <w:t xml:space="preserve"> for applicants</w:t>
      </w:r>
    </w:p>
    <w:p w14:paraId="7809EF9E" w14:textId="77777777" w:rsidR="004519A9" w:rsidRDefault="004519A9" w:rsidP="000A0F18">
      <w:pPr>
        <w:jc w:val="center"/>
        <w:rPr>
          <w:b/>
          <w:sz w:val="36"/>
        </w:rPr>
      </w:pPr>
    </w:p>
    <w:p w14:paraId="46A51A4D" w14:textId="77777777" w:rsidR="00450EC2" w:rsidRDefault="00450EC2" w:rsidP="00D14783">
      <w:pPr>
        <w:jc w:val="both"/>
      </w:pPr>
    </w:p>
    <w:p w14:paraId="46EECBEC" w14:textId="77777777" w:rsidR="00450EC2" w:rsidRDefault="00552039" w:rsidP="0003352E">
      <w:pPr>
        <w:pBdr>
          <w:bottom w:val="single" w:sz="4" w:space="1" w:color="auto"/>
        </w:pBdr>
        <w:jc w:val="both"/>
      </w:pPr>
      <w:r>
        <w:t xml:space="preserve">Name of Applicant: </w:t>
      </w:r>
    </w:p>
    <w:p w14:paraId="5211EF4E" w14:textId="77777777" w:rsidR="00552039" w:rsidRDefault="00552039" w:rsidP="00D14783">
      <w:pPr>
        <w:jc w:val="both"/>
      </w:pPr>
    </w:p>
    <w:p w14:paraId="1516639F" w14:textId="77777777" w:rsidR="00552039" w:rsidRDefault="00552039" w:rsidP="0003352E">
      <w:pPr>
        <w:pBdr>
          <w:bottom w:val="single" w:sz="4" w:space="1" w:color="auto"/>
        </w:pBdr>
        <w:jc w:val="both"/>
      </w:pPr>
      <w:r>
        <w:t xml:space="preserve">Address: </w:t>
      </w:r>
    </w:p>
    <w:p w14:paraId="16F88DE6" w14:textId="77777777" w:rsidR="00552039" w:rsidRDefault="00552039" w:rsidP="00D14783">
      <w:pPr>
        <w:jc w:val="both"/>
      </w:pPr>
    </w:p>
    <w:p w14:paraId="586880CD" w14:textId="77777777" w:rsidR="00552039" w:rsidRDefault="00552039" w:rsidP="0003352E">
      <w:pPr>
        <w:pBdr>
          <w:bottom w:val="single" w:sz="4" w:space="1" w:color="auto"/>
        </w:pBdr>
        <w:jc w:val="both"/>
      </w:pPr>
      <w:r>
        <w:t xml:space="preserve">Contact (email &amp; phone): </w:t>
      </w:r>
    </w:p>
    <w:p w14:paraId="3C2226EB" w14:textId="77777777" w:rsidR="00552039" w:rsidRDefault="00552039" w:rsidP="00D14783">
      <w:pPr>
        <w:jc w:val="both"/>
      </w:pPr>
    </w:p>
    <w:p w14:paraId="053BD52C" w14:textId="77777777" w:rsidR="00552039" w:rsidRDefault="00552039" w:rsidP="0003352E">
      <w:pPr>
        <w:pBdr>
          <w:bottom w:val="single" w:sz="4" w:space="1" w:color="auto"/>
        </w:pBdr>
        <w:jc w:val="both"/>
      </w:pPr>
      <w:r>
        <w:t>Citizenship</w:t>
      </w:r>
      <w:r w:rsidR="0003352E">
        <w:t>:</w:t>
      </w:r>
    </w:p>
    <w:p w14:paraId="636DBD9E" w14:textId="77777777" w:rsidR="00552039" w:rsidRDefault="00552039" w:rsidP="00D14783">
      <w:pPr>
        <w:jc w:val="both"/>
      </w:pPr>
    </w:p>
    <w:p w14:paraId="04103EED" w14:textId="77777777" w:rsidR="00552039" w:rsidRDefault="00552039" w:rsidP="0003352E">
      <w:pPr>
        <w:pBdr>
          <w:bottom w:val="single" w:sz="4" w:space="1" w:color="auto"/>
        </w:pBdr>
        <w:jc w:val="both"/>
      </w:pPr>
      <w:r>
        <w:t>GRI project you are applying for:</w:t>
      </w:r>
    </w:p>
    <w:p w14:paraId="7E4ACC7B" w14:textId="77777777" w:rsidR="00552039" w:rsidRDefault="00552039" w:rsidP="00D14783">
      <w:pPr>
        <w:jc w:val="both"/>
      </w:pPr>
    </w:p>
    <w:p w14:paraId="549AA147" w14:textId="77777777" w:rsidR="004519A9" w:rsidRDefault="004519A9" w:rsidP="004519A9">
      <w:pPr>
        <w:pBdr>
          <w:bottom w:val="single" w:sz="4" w:space="1" w:color="auto"/>
        </w:pBdr>
        <w:jc w:val="both"/>
      </w:pPr>
      <w:r>
        <w:t xml:space="preserve">Proposed start date: </w:t>
      </w:r>
    </w:p>
    <w:p w14:paraId="34E23C9C" w14:textId="77777777" w:rsidR="00552039" w:rsidRDefault="00552039" w:rsidP="00D14783">
      <w:pPr>
        <w:jc w:val="both"/>
      </w:pPr>
    </w:p>
    <w:p w14:paraId="663BFFB1" w14:textId="57182D52" w:rsidR="00552039" w:rsidRDefault="004519A9" w:rsidP="0003352E">
      <w:pPr>
        <w:pBdr>
          <w:bottom w:val="single" w:sz="4" w:space="1" w:color="auto"/>
        </w:pBdr>
        <w:jc w:val="both"/>
      </w:pPr>
      <w:r>
        <w:t>Have you been in touch with the lead supervisor before submitting this application? Yes / No</w:t>
      </w:r>
    </w:p>
    <w:p w14:paraId="26CD0D08" w14:textId="77777777" w:rsidR="00552039" w:rsidRDefault="00552039" w:rsidP="00D14783">
      <w:pPr>
        <w:jc w:val="both"/>
      </w:pPr>
    </w:p>
    <w:p w14:paraId="104831B6" w14:textId="303A7656" w:rsidR="00552039" w:rsidRPr="00552039" w:rsidRDefault="00552039" w:rsidP="00D13F21">
      <w:pPr>
        <w:rPr>
          <w:i/>
        </w:rPr>
      </w:pPr>
      <w:r w:rsidRPr="00552039">
        <w:rPr>
          <w:i/>
        </w:rPr>
        <w:t>Date and Signature</w:t>
      </w:r>
    </w:p>
    <w:p w14:paraId="3CA7C612" w14:textId="79C726C4" w:rsidR="008F3321" w:rsidRDefault="008F3321" w:rsidP="00D14783">
      <w:pPr>
        <w:jc w:val="both"/>
      </w:pPr>
    </w:p>
    <w:p w14:paraId="68271919" w14:textId="77777777" w:rsidR="00D13F21" w:rsidRDefault="00D13F21" w:rsidP="00D14783">
      <w:pPr>
        <w:jc w:val="both"/>
      </w:pPr>
    </w:p>
    <w:p w14:paraId="0B6667CD" w14:textId="77777777" w:rsidR="00552039" w:rsidRPr="00D13F21" w:rsidRDefault="00552039" w:rsidP="00D14783">
      <w:pPr>
        <w:jc w:val="both"/>
        <w:rPr>
          <w:b/>
        </w:rPr>
      </w:pPr>
      <w:r w:rsidRPr="00D13F21">
        <w:rPr>
          <w:b/>
        </w:rPr>
        <w:t>Add to this application the following documents:</w:t>
      </w:r>
    </w:p>
    <w:p w14:paraId="72A8CCFB" w14:textId="6FC0D943" w:rsidR="00552039" w:rsidRPr="00D13F21" w:rsidRDefault="00552039" w:rsidP="00552039">
      <w:pPr>
        <w:pStyle w:val="ListParagraph"/>
        <w:numPr>
          <w:ilvl w:val="0"/>
          <w:numId w:val="2"/>
        </w:numPr>
        <w:jc w:val="both"/>
      </w:pPr>
      <w:r w:rsidRPr="00D13F21">
        <w:t>Cover letter</w:t>
      </w:r>
      <w:r w:rsidR="00D13F21">
        <w:t xml:space="preserve"> outlining your suitability for this research project;</w:t>
      </w:r>
    </w:p>
    <w:p w14:paraId="56CEB548" w14:textId="545BCD09" w:rsidR="00552039" w:rsidRPr="00D13F21" w:rsidRDefault="00552039" w:rsidP="00552039">
      <w:pPr>
        <w:pStyle w:val="ListParagraph"/>
        <w:numPr>
          <w:ilvl w:val="0"/>
          <w:numId w:val="2"/>
        </w:numPr>
        <w:jc w:val="both"/>
      </w:pPr>
      <w:r w:rsidRPr="00D13F21">
        <w:t>Curriculum Vitae</w:t>
      </w:r>
      <w:r w:rsidR="00D13F21">
        <w:t>;</w:t>
      </w:r>
    </w:p>
    <w:p w14:paraId="530D7B40" w14:textId="464F3B00" w:rsidR="00552039" w:rsidRDefault="00D13F21" w:rsidP="00552039">
      <w:pPr>
        <w:pStyle w:val="ListParagraph"/>
        <w:numPr>
          <w:ilvl w:val="0"/>
          <w:numId w:val="2"/>
        </w:numPr>
        <w:jc w:val="both"/>
      </w:pPr>
      <w:r w:rsidRPr="00D13F21">
        <w:t>Motivation letter (</w:t>
      </w:r>
      <w:r>
        <w:t xml:space="preserve">max. </w:t>
      </w:r>
      <w:r w:rsidRPr="00D13F21">
        <w:t>1 page</w:t>
      </w:r>
      <w:r>
        <w:t>);</w:t>
      </w:r>
    </w:p>
    <w:p w14:paraId="41E556F1" w14:textId="1B2ABAC5" w:rsidR="00D13F21" w:rsidRPr="00D13F21" w:rsidRDefault="00D13F21" w:rsidP="00D13F21">
      <w:pPr>
        <w:pStyle w:val="ListParagraph"/>
        <w:numPr>
          <w:ilvl w:val="0"/>
          <w:numId w:val="2"/>
        </w:numPr>
        <w:spacing w:after="0"/>
        <w:jc w:val="both"/>
      </w:pPr>
      <w:r>
        <w:t>Contact details of at least two referees;</w:t>
      </w:r>
    </w:p>
    <w:p w14:paraId="130C1FD9" w14:textId="3894B5FF" w:rsidR="00D13F21" w:rsidRDefault="00D13F21" w:rsidP="00D13F21">
      <w:pPr>
        <w:numPr>
          <w:ilvl w:val="0"/>
          <w:numId w:val="2"/>
        </w:numPr>
        <w:spacing w:before="100" w:beforeAutospacing="1" w:after="0" w:line="240" w:lineRule="auto"/>
      </w:pPr>
      <w:r>
        <w:t xml:space="preserve">A GPA report obtained from </w:t>
      </w:r>
      <w:hyperlink r:id="rId7" w:history="1">
        <w:r>
          <w:rPr>
            <w:rStyle w:val="Hyperlink"/>
          </w:rPr>
          <w:t>https://support.scholaro.com/portal/kb/articles/canterbury</w:t>
        </w:r>
      </w:hyperlink>
      <w:r>
        <w:t xml:space="preserve"> (those with New Zealand or United States qualifications are not required to use </w:t>
      </w:r>
      <w:proofErr w:type="spellStart"/>
      <w:r>
        <w:t>Scholaro</w:t>
      </w:r>
      <w:proofErr w:type="spellEnd"/>
      <w:r>
        <w:t>).</w:t>
      </w:r>
    </w:p>
    <w:p w14:paraId="3C16D85F" w14:textId="0F13D3E3" w:rsidR="00EF1F2A" w:rsidRDefault="00EF1F2A" w:rsidP="00EF1F2A">
      <w:pPr>
        <w:spacing w:before="100" w:beforeAutospacing="1" w:after="0" w:line="240" w:lineRule="auto"/>
      </w:pPr>
      <w:r>
        <w:t>If you have any questions, please contact Dr Melanie Tomintz (</w:t>
      </w:r>
      <w:hyperlink r:id="rId8" w:history="1">
        <w:r w:rsidRPr="0031731C">
          <w:rPr>
            <w:rStyle w:val="Hyperlink"/>
          </w:rPr>
          <w:t>gri-enquiries@canterbury.ac.nz</w:t>
        </w:r>
      </w:hyperlink>
      <w:r>
        <w:t xml:space="preserve">) </w:t>
      </w:r>
    </w:p>
    <w:p w14:paraId="33DAF59E" w14:textId="77777777" w:rsidR="00552039" w:rsidRPr="004A62EE" w:rsidRDefault="00552039" w:rsidP="00D14783">
      <w:pPr>
        <w:jc w:val="both"/>
      </w:pPr>
    </w:p>
    <w:sectPr w:rsidR="00552039" w:rsidRPr="004A62EE" w:rsidSect="00730144">
      <w:footerReference w:type="default" r:id="rId9"/>
      <w:pgSz w:w="11906" w:h="16838"/>
      <w:pgMar w:top="1440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DF57A" w14:textId="77777777" w:rsidR="00AC1C6D" w:rsidRDefault="00AC1C6D" w:rsidP="00376ECA">
      <w:pPr>
        <w:spacing w:after="0" w:line="240" w:lineRule="auto"/>
      </w:pPr>
      <w:r>
        <w:separator/>
      </w:r>
    </w:p>
  </w:endnote>
  <w:endnote w:type="continuationSeparator" w:id="0">
    <w:p w14:paraId="459F9176" w14:textId="77777777" w:rsidR="00AC1C6D" w:rsidRDefault="00AC1C6D" w:rsidP="00376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FB78F3" w14:textId="77777777" w:rsidR="00AC1C6D" w:rsidRDefault="00AC1C6D">
    <w:pPr>
      <w:pStyle w:val="Footer"/>
    </w:pPr>
    <w:r>
      <w:rPr>
        <w:noProof/>
        <w:lang w:eastAsia="en-NZ"/>
      </w:rPr>
      <w:drawing>
        <wp:anchor distT="0" distB="0" distL="114300" distR="114300" simplePos="0" relativeHeight="251659264" behindDoc="0" locked="0" layoutInCell="1" allowOverlap="1" wp14:anchorId="415DB629" wp14:editId="21628AB2">
          <wp:simplePos x="0" y="0"/>
          <wp:positionH relativeFrom="margin">
            <wp:posOffset>1985989</wp:posOffset>
          </wp:positionH>
          <wp:positionV relativeFrom="margin">
            <wp:posOffset>8428863</wp:posOffset>
          </wp:positionV>
          <wp:extent cx="2112010" cy="781050"/>
          <wp:effectExtent l="0" t="0" r="2540" b="0"/>
          <wp:wrapSquare wrapText="bothSides"/>
          <wp:docPr id="1" name="Picture 1" descr="Logo1-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-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243" b="23540"/>
                  <a:stretch>
                    <a:fillRect/>
                  </a:stretch>
                </pic:blipFill>
                <pic:spPr bwMode="auto">
                  <a:xfrm>
                    <a:off x="0" y="0"/>
                    <a:ext cx="211201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6AF2C" w14:textId="77777777" w:rsidR="00AC1C6D" w:rsidRDefault="00AC1C6D" w:rsidP="00376ECA">
      <w:pPr>
        <w:spacing w:after="0" w:line="240" w:lineRule="auto"/>
      </w:pPr>
      <w:r>
        <w:separator/>
      </w:r>
    </w:p>
  </w:footnote>
  <w:footnote w:type="continuationSeparator" w:id="0">
    <w:p w14:paraId="6691F3E6" w14:textId="77777777" w:rsidR="00AC1C6D" w:rsidRDefault="00AC1C6D" w:rsidP="00376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B043C"/>
    <w:multiLevelType w:val="hybridMultilevel"/>
    <w:tmpl w:val="21E6DA6C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27B44"/>
    <w:multiLevelType w:val="hybridMultilevel"/>
    <w:tmpl w:val="7A12A478"/>
    <w:lvl w:ilvl="0" w:tplc="4614EE6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6913E5"/>
    <w:multiLevelType w:val="hybridMultilevel"/>
    <w:tmpl w:val="EBC0D7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24E68"/>
    <w:multiLevelType w:val="multilevel"/>
    <w:tmpl w:val="56E04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BWJzc0tDIDZX0lEKTi0uzszPAykwqgUAKL4J7CwAAAA="/>
  </w:docVars>
  <w:rsids>
    <w:rsidRoot w:val="004A62EE"/>
    <w:rsid w:val="0003352E"/>
    <w:rsid w:val="00072E7A"/>
    <w:rsid w:val="000A0F18"/>
    <w:rsid w:val="001A2F85"/>
    <w:rsid w:val="00376ECA"/>
    <w:rsid w:val="00450EC2"/>
    <w:rsid w:val="004519A9"/>
    <w:rsid w:val="0048660E"/>
    <w:rsid w:val="004A62EE"/>
    <w:rsid w:val="00552039"/>
    <w:rsid w:val="00730144"/>
    <w:rsid w:val="007B063A"/>
    <w:rsid w:val="007C5BC3"/>
    <w:rsid w:val="007E1DA7"/>
    <w:rsid w:val="008C4185"/>
    <w:rsid w:val="008F3321"/>
    <w:rsid w:val="00AC1C6D"/>
    <w:rsid w:val="00AD0441"/>
    <w:rsid w:val="00B0594A"/>
    <w:rsid w:val="00B86B38"/>
    <w:rsid w:val="00D13F21"/>
    <w:rsid w:val="00D14783"/>
    <w:rsid w:val="00DE224F"/>
    <w:rsid w:val="00ED14BD"/>
    <w:rsid w:val="00EF1F2A"/>
    <w:rsid w:val="00F8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EE3821A"/>
  <w15:chartTrackingRefBased/>
  <w15:docId w15:val="{148D25F9-987A-4AC0-93F9-2603C3A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9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0E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0E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6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CA"/>
  </w:style>
  <w:style w:type="paragraph" w:styleId="Footer">
    <w:name w:val="footer"/>
    <w:basedOn w:val="Normal"/>
    <w:link w:val="FooterChar"/>
    <w:uiPriority w:val="99"/>
    <w:unhideWhenUsed/>
    <w:rsid w:val="00376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CA"/>
  </w:style>
  <w:style w:type="character" w:styleId="CommentReference">
    <w:name w:val="annotation reference"/>
    <w:basedOn w:val="DefaultParagraphFont"/>
    <w:uiPriority w:val="99"/>
    <w:semiHidden/>
    <w:unhideWhenUsed/>
    <w:rsid w:val="00B059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9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9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9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9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9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14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i-enquiries@canterbury.ac.n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scholaro.com/portal/kb/articles/canterbu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terbury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Tomintz</dc:creator>
  <cp:keywords/>
  <dc:description/>
  <cp:lastModifiedBy>mel tomintz</cp:lastModifiedBy>
  <cp:revision>7</cp:revision>
  <dcterms:created xsi:type="dcterms:W3CDTF">2020-11-05T03:20:00Z</dcterms:created>
  <dcterms:modified xsi:type="dcterms:W3CDTF">2021-11-08T17:22:00Z</dcterms:modified>
</cp:coreProperties>
</file>